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385F" w14:textId="0A5BAF36" w:rsidR="0058091D" w:rsidRPr="009A361B" w:rsidRDefault="002007F6">
      <w:pPr>
        <w:rPr>
          <w:color w:val="54565B" w:themeColor="accent2"/>
        </w:rPr>
      </w:pPr>
      <w:r>
        <w:rPr>
          <w:noProof/>
          <w:color w:val="54565B" w:themeColor="accent2"/>
        </w:rPr>
        <w:drawing>
          <wp:inline distT="0" distB="0" distL="0" distR="0" wp14:anchorId="7A5D637C" wp14:editId="14D78CC9">
            <wp:extent cx="5683885" cy="2654300"/>
            <wp:effectExtent l="0" t="0" r="0" b="0"/>
            <wp:docPr id="1632752933" name="Picture 1" descr="A group of people standing in front of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752933" name="Picture 1" descr="A group of people standing in front of a window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83885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8B32" w14:textId="77777777" w:rsidR="0058091D" w:rsidRPr="009A361B" w:rsidRDefault="0058091D">
      <w:pPr>
        <w:rPr>
          <w:color w:val="54565B" w:themeColor="accent2"/>
        </w:rPr>
      </w:pPr>
    </w:p>
    <w:p w14:paraId="0DF4F294" w14:textId="77777777" w:rsidR="0058091D" w:rsidRPr="009A361B" w:rsidRDefault="0058091D">
      <w:pPr>
        <w:rPr>
          <w:color w:val="54565B" w:themeColor="accent2"/>
        </w:rPr>
      </w:pPr>
    </w:p>
    <w:p w14:paraId="369F2C18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In picture, from left to right</w:t>
      </w:r>
    </w:p>
    <w:p w14:paraId="136B6EA3" w14:textId="1EC3C4DB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 xml:space="preserve">- Fenna van Zanten, </w:t>
      </w:r>
      <w:r w:rsidR="00A70B01">
        <w:rPr>
          <w:color w:val="54565B" w:themeColor="accent2"/>
          <w:sz w:val="20"/>
          <w:szCs w:val="28"/>
          <w:lang w:val="en-US"/>
        </w:rPr>
        <w:t xml:space="preserve">Global Director </w:t>
      </w:r>
      <w:r w:rsidRPr="00A70B01">
        <w:rPr>
          <w:color w:val="54565B" w:themeColor="accent2"/>
          <w:sz w:val="20"/>
          <w:szCs w:val="28"/>
          <w:lang w:val="en-US"/>
        </w:rPr>
        <w:t>M&amp;A of IMCD Group</w:t>
      </w:r>
    </w:p>
    <w:p w14:paraId="1B80157F" w14:textId="7198ED6A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Jer</w:t>
      </w:r>
      <w:r w:rsidR="00A923F2">
        <w:rPr>
          <w:color w:val="54565B" w:themeColor="accent2"/>
          <w:sz w:val="20"/>
          <w:szCs w:val="28"/>
          <w:lang w:val="en-US"/>
        </w:rPr>
        <w:t>yl</w:t>
      </w:r>
      <w:r w:rsidRPr="00A70B01">
        <w:rPr>
          <w:color w:val="54565B" w:themeColor="accent2"/>
          <w:sz w:val="20"/>
          <w:szCs w:val="28"/>
          <w:lang w:val="en-US"/>
        </w:rPr>
        <w:t xml:space="preserve"> Tan, Executive Director of Euro Chemo-Pharma</w:t>
      </w:r>
    </w:p>
    <w:p w14:paraId="1BC5580B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Teoh Seok Har, Director of Euro Chemo-Pharma</w:t>
      </w:r>
    </w:p>
    <w:p w14:paraId="7CCF6C98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 xml:space="preserve">- Tan </w:t>
      </w:r>
      <w:proofErr w:type="spellStart"/>
      <w:r w:rsidRPr="00A70B01">
        <w:rPr>
          <w:color w:val="54565B" w:themeColor="accent2"/>
          <w:sz w:val="20"/>
          <w:szCs w:val="28"/>
          <w:lang w:val="en-US"/>
        </w:rPr>
        <w:t>Hooi</w:t>
      </w:r>
      <w:proofErr w:type="spellEnd"/>
      <w:r w:rsidRPr="00A70B01">
        <w:rPr>
          <w:color w:val="54565B" w:themeColor="accent2"/>
          <w:sz w:val="20"/>
          <w:szCs w:val="28"/>
          <w:lang w:val="en-US"/>
        </w:rPr>
        <w:t xml:space="preserve"> </w:t>
      </w:r>
      <w:proofErr w:type="spellStart"/>
      <w:r w:rsidRPr="00A70B01">
        <w:rPr>
          <w:color w:val="54565B" w:themeColor="accent2"/>
          <w:sz w:val="20"/>
          <w:szCs w:val="28"/>
          <w:lang w:val="en-US"/>
        </w:rPr>
        <w:t>Pheng</w:t>
      </w:r>
      <w:proofErr w:type="spellEnd"/>
      <w:r w:rsidRPr="00A70B01">
        <w:rPr>
          <w:color w:val="54565B" w:themeColor="accent2"/>
          <w:sz w:val="20"/>
          <w:szCs w:val="28"/>
          <w:lang w:val="en-US"/>
        </w:rPr>
        <w:t>, Founder and Managing Director of Euro Chemo-Pharma</w:t>
      </w:r>
    </w:p>
    <w:p w14:paraId="3C85F1D0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Andreas Igerl, President of IMCD APAC</w:t>
      </w:r>
    </w:p>
    <w:p w14:paraId="799A964B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Vivien Tan, Executive Director of Euro Chemo-Pharma</w:t>
      </w:r>
    </w:p>
    <w:p w14:paraId="3A84C45E" w14:textId="77777777" w:rsidR="002007F6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Sylvia Tan, Shareholder of Euro Chemo-Pharma</w:t>
      </w:r>
    </w:p>
    <w:p w14:paraId="090AE372" w14:textId="2235BBF1" w:rsidR="0058091D" w:rsidRPr="00A70B01" w:rsidRDefault="002007F6" w:rsidP="002007F6">
      <w:pPr>
        <w:rPr>
          <w:color w:val="54565B" w:themeColor="accent2"/>
          <w:sz w:val="20"/>
          <w:szCs w:val="28"/>
          <w:lang w:val="en-US"/>
        </w:rPr>
      </w:pPr>
      <w:r w:rsidRPr="00A70B01">
        <w:rPr>
          <w:color w:val="54565B" w:themeColor="accent2"/>
          <w:sz w:val="20"/>
          <w:szCs w:val="28"/>
          <w:lang w:val="en-US"/>
        </w:rPr>
        <w:t>- Emmanuel Colette, APAC Busine</w:t>
      </w:r>
      <w:r w:rsidR="00CA5FD7" w:rsidRPr="00A70B01">
        <w:rPr>
          <w:color w:val="54565B" w:themeColor="accent2"/>
          <w:sz w:val="20"/>
          <w:szCs w:val="28"/>
          <w:lang w:val="en-US"/>
        </w:rPr>
        <w:t>s</w:t>
      </w:r>
      <w:r w:rsidRPr="00A70B01">
        <w:rPr>
          <w:color w:val="54565B" w:themeColor="accent2"/>
          <w:sz w:val="20"/>
          <w:szCs w:val="28"/>
          <w:lang w:val="en-US"/>
        </w:rPr>
        <w:t>s Group Director of IMCD Food &amp; Nutrition</w:t>
      </w:r>
    </w:p>
    <w:p w14:paraId="01C4516D" w14:textId="77777777" w:rsidR="0058091D" w:rsidRPr="00A70B01" w:rsidRDefault="0058091D">
      <w:pPr>
        <w:rPr>
          <w:color w:val="54565B" w:themeColor="accent2"/>
          <w:lang w:val="en-US"/>
        </w:rPr>
      </w:pPr>
    </w:p>
    <w:p w14:paraId="6374813C" w14:textId="77777777" w:rsidR="0058091D" w:rsidRPr="00A70B01" w:rsidRDefault="0058091D">
      <w:pPr>
        <w:rPr>
          <w:color w:val="54565B" w:themeColor="accent2"/>
          <w:lang w:val="en-US"/>
        </w:rPr>
      </w:pPr>
    </w:p>
    <w:p w14:paraId="078ED550" w14:textId="77777777" w:rsidR="0058091D" w:rsidRPr="00A70B01" w:rsidRDefault="0058091D">
      <w:pPr>
        <w:rPr>
          <w:color w:val="54565B" w:themeColor="accent2"/>
          <w:lang w:val="en-US"/>
        </w:rPr>
      </w:pPr>
    </w:p>
    <w:p w14:paraId="0D9A0182" w14:textId="77777777" w:rsidR="0058091D" w:rsidRPr="00A70B01" w:rsidRDefault="0058091D">
      <w:pPr>
        <w:rPr>
          <w:color w:val="54565B" w:themeColor="accent2"/>
          <w:lang w:val="en-US"/>
        </w:rPr>
      </w:pPr>
    </w:p>
    <w:p w14:paraId="6838887A" w14:textId="77777777" w:rsidR="0058091D" w:rsidRPr="00A70B01" w:rsidRDefault="0058091D">
      <w:pPr>
        <w:rPr>
          <w:color w:val="54565B" w:themeColor="accent2"/>
          <w:lang w:val="en-US"/>
        </w:rPr>
      </w:pPr>
    </w:p>
    <w:p w14:paraId="5BD8AF9F" w14:textId="77777777" w:rsidR="0058091D" w:rsidRPr="00A70B01" w:rsidRDefault="0058091D">
      <w:pPr>
        <w:rPr>
          <w:color w:val="54565B" w:themeColor="accent2"/>
          <w:lang w:val="en-US"/>
        </w:rPr>
      </w:pPr>
    </w:p>
    <w:p w14:paraId="22D657E8" w14:textId="77777777" w:rsidR="0058091D" w:rsidRPr="00A70B01" w:rsidRDefault="0058091D">
      <w:pPr>
        <w:rPr>
          <w:color w:val="54565B" w:themeColor="accent2"/>
          <w:lang w:val="en-US"/>
        </w:rPr>
      </w:pPr>
    </w:p>
    <w:p w14:paraId="13F71D66" w14:textId="77777777" w:rsidR="0058091D" w:rsidRPr="00A70B01" w:rsidRDefault="0058091D">
      <w:pPr>
        <w:rPr>
          <w:color w:val="54565B" w:themeColor="accent2"/>
          <w:lang w:val="en-US"/>
        </w:rPr>
      </w:pPr>
    </w:p>
    <w:p w14:paraId="0A2F9BCA" w14:textId="77777777" w:rsidR="0058091D" w:rsidRPr="00A70B01" w:rsidRDefault="0058091D">
      <w:pPr>
        <w:rPr>
          <w:color w:val="54565B" w:themeColor="accent2"/>
          <w:lang w:val="en-US"/>
        </w:rPr>
      </w:pPr>
    </w:p>
    <w:p w14:paraId="5F783DAB" w14:textId="77777777" w:rsidR="0058091D" w:rsidRPr="00A70B01" w:rsidRDefault="0058091D">
      <w:pPr>
        <w:rPr>
          <w:color w:val="54565B" w:themeColor="accent2"/>
          <w:lang w:val="en-US"/>
        </w:rPr>
      </w:pPr>
    </w:p>
    <w:p w14:paraId="22E2A62F" w14:textId="77777777" w:rsidR="0058091D" w:rsidRPr="00A70B01" w:rsidRDefault="0058091D">
      <w:pPr>
        <w:rPr>
          <w:color w:val="54565B" w:themeColor="accent2"/>
          <w:lang w:val="en-US"/>
        </w:rPr>
      </w:pPr>
    </w:p>
    <w:p w14:paraId="6C0E237A" w14:textId="77777777" w:rsidR="0058091D" w:rsidRPr="00A70B01" w:rsidRDefault="0058091D">
      <w:pPr>
        <w:rPr>
          <w:color w:val="54565B" w:themeColor="accent2"/>
          <w:lang w:val="en-US"/>
        </w:rPr>
      </w:pPr>
    </w:p>
    <w:p w14:paraId="71CEC75C" w14:textId="479CDB2E" w:rsidR="0058091D" w:rsidRPr="00A70B01" w:rsidRDefault="0058091D">
      <w:pPr>
        <w:rPr>
          <w:color w:val="54565B" w:themeColor="accent2"/>
          <w:lang w:val="en-US"/>
        </w:rPr>
      </w:pPr>
    </w:p>
    <w:p w14:paraId="24C31659" w14:textId="77777777" w:rsidR="0058091D" w:rsidRPr="00A70B01" w:rsidRDefault="0058091D">
      <w:pPr>
        <w:rPr>
          <w:color w:val="54565B" w:themeColor="accent2"/>
          <w:lang w:val="en-US"/>
        </w:rPr>
      </w:pPr>
    </w:p>
    <w:p w14:paraId="6B3D2CF8" w14:textId="77777777" w:rsidR="0058091D" w:rsidRPr="00A70B01" w:rsidRDefault="0058091D">
      <w:pPr>
        <w:rPr>
          <w:color w:val="54565B" w:themeColor="accent2"/>
          <w:lang w:val="en-US"/>
        </w:rPr>
      </w:pPr>
    </w:p>
    <w:p w14:paraId="24F321BA" w14:textId="77777777" w:rsidR="0058091D" w:rsidRPr="00A70B01" w:rsidRDefault="0058091D">
      <w:pPr>
        <w:rPr>
          <w:color w:val="54565B" w:themeColor="accent2"/>
          <w:lang w:val="en-US"/>
        </w:rPr>
      </w:pPr>
    </w:p>
    <w:p w14:paraId="4321F6CF" w14:textId="77CDBE40" w:rsidR="0058091D" w:rsidRPr="00A70B01" w:rsidRDefault="0058091D" w:rsidP="009C7FD8">
      <w:pPr>
        <w:spacing w:line="240" w:lineRule="auto"/>
        <w:rPr>
          <w:color w:val="54565B" w:themeColor="accent2"/>
          <w:lang w:val="en-US"/>
        </w:rPr>
      </w:pPr>
    </w:p>
    <w:p w14:paraId="09064210" w14:textId="77777777" w:rsidR="0058091D" w:rsidRPr="00A70B01" w:rsidRDefault="0058091D">
      <w:pPr>
        <w:rPr>
          <w:color w:val="54565B" w:themeColor="accent2"/>
          <w:lang w:val="en-US"/>
        </w:rPr>
      </w:pPr>
    </w:p>
    <w:p w14:paraId="502111A4" w14:textId="77777777" w:rsidR="0058091D" w:rsidRPr="00A70B01" w:rsidRDefault="0058091D">
      <w:pPr>
        <w:rPr>
          <w:color w:val="54565B" w:themeColor="accent2"/>
          <w:lang w:val="en-US"/>
        </w:rPr>
      </w:pPr>
    </w:p>
    <w:p w14:paraId="1FAE9267" w14:textId="77777777" w:rsidR="0058091D" w:rsidRPr="00A70B01" w:rsidRDefault="0058091D">
      <w:pPr>
        <w:rPr>
          <w:color w:val="54565B" w:themeColor="accent2"/>
          <w:lang w:val="en-US"/>
        </w:rPr>
      </w:pPr>
    </w:p>
    <w:p w14:paraId="07333A62" w14:textId="77777777" w:rsidR="0058091D" w:rsidRPr="00A70B01" w:rsidRDefault="0058091D">
      <w:pPr>
        <w:rPr>
          <w:color w:val="54565B" w:themeColor="accent2"/>
          <w:lang w:val="en-US"/>
        </w:rPr>
      </w:pPr>
    </w:p>
    <w:p w14:paraId="53538795" w14:textId="77777777" w:rsidR="0058091D" w:rsidRPr="00A70B01" w:rsidRDefault="0058091D">
      <w:pPr>
        <w:rPr>
          <w:color w:val="54565B" w:themeColor="accent2"/>
          <w:lang w:val="en-US"/>
        </w:rPr>
      </w:pPr>
    </w:p>
    <w:p w14:paraId="468551FE" w14:textId="77777777" w:rsidR="0058091D" w:rsidRPr="00A70B01" w:rsidRDefault="0058091D">
      <w:pPr>
        <w:rPr>
          <w:color w:val="54565B" w:themeColor="accent2"/>
          <w:lang w:val="en-US"/>
        </w:rPr>
      </w:pPr>
    </w:p>
    <w:p w14:paraId="48638713" w14:textId="77777777" w:rsidR="0058091D" w:rsidRPr="00A70B01" w:rsidRDefault="0058091D">
      <w:pPr>
        <w:rPr>
          <w:color w:val="54565B" w:themeColor="accent2"/>
          <w:lang w:val="en-US"/>
        </w:rPr>
      </w:pPr>
    </w:p>
    <w:sectPr w:rsidR="0058091D" w:rsidRPr="00A70B01" w:rsidSect="00CA418D">
      <w:headerReference w:type="default" r:id="rId11"/>
      <w:footerReference w:type="even" r:id="rId12"/>
      <w:footerReference w:type="default" r:id="rId13"/>
      <w:headerReference w:type="first" r:id="rId14"/>
      <w:pgSz w:w="11900" w:h="16840"/>
      <w:pgMar w:top="2552" w:right="1418" w:bottom="1418" w:left="1531" w:header="709" w:footer="5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C6027" w14:textId="77777777" w:rsidR="00B622AC" w:rsidRDefault="00B622AC" w:rsidP="0058091D">
      <w:pPr>
        <w:spacing w:line="240" w:lineRule="auto"/>
      </w:pPr>
      <w:r>
        <w:separator/>
      </w:r>
    </w:p>
  </w:endnote>
  <w:endnote w:type="continuationSeparator" w:id="0">
    <w:p w14:paraId="32B36CBD" w14:textId="77777777" w:rsidR="00B622AC" w:rsidRDefault="00B622AC" w:rsidP="005809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4EA62" w14:textId="77777777" w:rsidR="00C9098B" w:rsidRDefault="00C9098B" w:rsidP="00C909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B061EE" w14:textId="77777777" w:rsidR="00C9098B" w:rsidRDefault="00C9098B" w:rsidP="005809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24E2B" w14:textId="6ED29029" w:rsidR="00134331" w:rsidRDefault="00134331">
    <w:pPr>
      <w:pStyle w:val="Footer"/>
    </w:pPr>
  </w:p>
  <w:p w14:paraId="488DAC79" w14:textId="77777777" w:rsidR="00C9098B" w:rsidRDefault="00C9098B" w:rsidP="005809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7302B" w14:textId="77777777" w:rsidR="00B622AC" w:rsidRDefault="00B622AC" w:rsidP="0058091D">
      <w:pPr>
        <w:spacing w:line="240" w:lineRule="auto"/>
      </w:pPr>
      <w:r>
        <w:separator/>
      </w:r>
    </w:p>
  </w:footnote>
  <w:footnote w:type="continuationSeparator" w:id="0">
    <w:p w14:paraId="7F34BF6D" w14:textId="77777777" w:rsidR="00B622AC" w:rsidRDefault="00B622AC" w:rsidP="005809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A8F29" w14:textId="77777777" w:rsidR="00C9098B" w:rsidRDefault="00B9134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1FC625D" wp14:editId="487C62C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5" name="Afbeelding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fbeelding 5"/>
                  <pic:cNvPicPr>
                    <a:picLocks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8768" cy="106919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53E72" w14:textId="0120DA23" w:rsidR="00C9098B" w:rsidRDefault="009C7FD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1E4C4E7" wp14:editId="645D1DF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8" cy="10691999"/>
          <wp:effectExtent l="0" t="0" r="0" b="1905"/>
          <wp:wrapNone/>
          <wp:docPr id="6" name="Afbeelding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fbeelding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W2MDQxNDY0NTJU0lEKTi0uzszPAykwrAUAewIBUSwAAAA="/>
  </w:docVars>
  <w:rsids>
    <w:rsidRoot w:val="00F35D2A"/>
    <w:rsid w:val="00076416"/>
    <w:rsid w:val="00134331"/>
    <w:rsid w:val="001A1944"/>
    <w:rsid w:val="002007F6"/>
    <w:rsid w:val="002B7AEF"/>
    <w:rsid w:val="002D3E86"/>
    <w:rsid w:val="002D4059"/>
    <w:rsid w:val="0031365F"/>
    <w:rsid w:val="003629F7"/>
    <w:rsid w:val="00392DAA"/>
    <w:rsid w:val="004E0D74"/>
    <w:rsid w:val="004E550A"/>
    <w:rsid w:val="0058091D"/>
    <w:rsid w:val="00593763"/>
    <w:rsid w:val="006D7859"/>
    <w:rsid w:val="00705CFF"/>
    <w:rsid w:val="007D214B"/>
    <w:rsid w:val="007F4F3A"/>
    <w:rsid w:val="008C5248"/>
    <w:rsid w:val="00905E54"/>
    <w:rsid w:val="0094782A"/>
    <w:rsid w:val="009A361B"/>
    <w:rsid w:val="009C7FD8"/>
    <w:rsid w:val="00A61061"/>
    <w:rsid w:val="00A70B01"/>
    <w:rsid w:val="00A838D0"/>
    <w:rsid w:val="00A923F2"/>
    <w:rsid w:val="00AD1857"/>
    <w:rsid w:val="00B622AC"/>
    <w:rsid w:val="00B9134C"/>
    <w:rsid w:val="00BC4C00"/>
    <w:rsid w:val="00C4424E"/>
    <w:rsid w:val="00C61EB3"/>
    <w:rsid w:val="00C9098B"/>
    <w:rsid w:val="00CA418D"/>
    <w:rsid w:val="00CA5FD7"/>
    <w:rsid w:val="00CB1AAE"/>
    <w:rsid w:val="00CD684A"/>
    <w:rsid w:val="00D90C9B"/>
    <w:rsid w:val="00E843A3"/>
    <w:rsid w:val="00EA76AA"/>
    <w:rsid w:val="00EC0E2E"/>
    <w:rsid w:val="00ED459F"/>
    <w:rsid w:val="00F14080"/>
    <w:rsid w:val="00F35D2A"/>
    <w:rsid w:val="00F51A1C"/>
    <w:rsid w:val="00FF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49E6271"/>
  <w14:defaultImageDpi w14:val="300"/>
  <w15:chartTrackingRefBased/>
  <w15:docId w15:val="{652593CB-C2E0-8E4A-9002-B04E95BC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91D"/>
    <w:pPr>
      <w:spacing w:line="336" w:lineRule="auto"/>
    </w:pPr>
    <w:rPr>
      <w:rFonts w:ascii="Arial" w:hAnsi="Arial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091D"/>
    <w:rPr>
      <w:rFonts w:ascii="Lucida Grande" w:hAnsi="Lucida Grande" w:cs="Lucida Grande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8091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91D"/>
  </w:style>
  <w:style w:type="paragraph" w:styleId="Footer">
    <w:name w:val="footer"/>
    <w:basedOn w:val="Normal"/>
    <w:link w:val="FooterChar"/>
    <w:uiPriority w:val="99"/>
    <w:unhideWhenUsed/>
    <w:rsid w:val="0058091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91D"/>
  </w:style>
  <w:style w:type="character" w:styleId="PageNumber">
    <w:name w:val="page number"/>
    <w:basedOn w:val="DefaultParagraphFont"/>
    <w:uiPriority w:val="99"/>
    <w:semiHidden/>
    <w:unhideWhenUsed/>
    <w:rsid w:val="0058091D"/>
  </w:style>
  <w:style w:type="character" w:styleId="Hyperlink">
    <w:name w:val="Hyperlink"/>
    <w:uiPriority w:val="99"/>
    <w:unhideWhenUsed/>
    <w:rsid w:val="0094782A"/>
    <w:rPr>
      <w:color w:val="0000FF"/>
      <w:u w:val="single"/>
    </w:rPr>
  </w:style>
  <w:style w:type="paragraph" w:customStyle="1" w:styleId="Basisalinea">
    <w:name w:val="[Basisalinea]"/>
    <w:basedOn w:val="Normal"/>
    <w:uiPriority w:val="99"/>
    <w:rsid w:val="00A61061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Kantoorthema">
  <a:themeElements>
    <a:clrScheme name="IMCD">
      <a:dk1>
        <a:sysClr val="windowText" lastClr="000000"/>
      </a:dk1>
      <a:lt1>
        <a:sysClr val="window" lastClr="FFFFFF"/>
      </a:lt1>
      <a:dk2>
        <a:srgbClr val="039BE5"/>
      </a:dk2>
      <a:lt2>
        <a:srgbClr val="2961FF"/>
      </a:lt2>
      <a:accent1>
        <a:srgbClr val="1A247D"/>
      </a:accent1>
      <a:accent2>
        <a:srgbClr val="54565B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39C114E4063342B3042DB1D8D7CA64" ma:contentTypeVersion="12" ma:contentTypeDescription="Create a new document." ma:contentTypeScope="" ma:versionID="0d9085f48016da399b9856e5a12143b0">
  <xsd:schema xmlns:xsd="http://www.w3.org/2001/XMLSchema" xmlns:xs="http://www.w3.org/2001/XMLSchema" xmlns:p="http://schemas.microsoft.com/office/2006/metadata/properties" xmlns:ns2="09b75646-b18a-4583-8fd0-b2a21a6236be" xmlns:ns3="18165bf5-cfac-4378-88b1-06ecdc1b6f32" targetNamespace="http://schemas.microsoft.com/office/2006/metadata/properties" ma:root="true" ma:fieldsID="d03a1082bf125616a531f31a4ad5ae6b" ns2:_="" ns3:_="">
    <xsd:import namespace="09b75646-b18a-4583-8fd0-b2a21a6236be"/>
    <xsd:import namespace="18165bf5-cfac-4378-88b1-06ecdc1b6f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b75646-b18a-4583-8fd0-b2a21a623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65bf5-cfac-4378-88b1-06ecdc1b6f3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D6988C-FD32-4BE3-AF65-FAFDA3981E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7497B0-4622-47BC-A323-1971E8B6EA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b75646-b18a-4583-8fd0-b2a21a6236be"/>
    <ds:schemaRef ds:uri="18165bf5-cfac-4378-88b1-06ecdc1b6f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7FFF10-EF79-4E7B-A7DD-4A735243FD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1D66F6-DCBE-4EA5-B1B1-758957C588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ampagne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Versluis-Oostlander</dc:creator>
  <cp:keywords/>
  <cp:lastModifiedBy>Maribel Rodriguez</cp:lastModifiedBy>
  <cp:revision>4</cp:revision>
  <cp:lastPrinted>2021-07-01T11:33:00Z</cp:lastPrinted>
  <dcterms:created xsi:type="dcterms:W3CDTF">2023-05-18T07:30:00Z</dcterms:created>
  <dcterms:modified xsi:type="dcterms:W3CDTF">2023-05-1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39C114E4063342B3042DB1D8D7CA64</vt:lpwstr>
  </property>
</Properties>
</file>